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82ABE" w14:textId="77777777" w:rsidR="003F478A" w:rsidRPr="00736174" w:rsidRDefault="0037461E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3C1280">
            <w:t>Swanwick</w:t>
          </w:r>
          <w:proofErr w:type="spellEnd"/>
          <w:r w:rsidR="003C1280">
            <w:t xml:space="preserve">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5E4572FB" w14:textId="3BF2F210" w:rsidR="00DA2FA9" w:rsidRPr="00736174" w:rsidRDefault="00E95176" w:rsidP="00736174">
      <w:pPr>
        <w:pStyle w:val="ListParagraph"/>
      </w:pPr>
      <w:r>
        <w:t>Year 7 Spanish</w:t>
      </w:r>
      <w:bookmarkStart w:id="0" w:name="_GoBack"/>
      <w:bookmarkEnd w:id="0"/>
      <w:r>
        <w:t xml:space="preserve"> </w:t>
      </w:r>
    </w:p>
    <w:p w14:paraId="672A665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680"/>
        <w:gridCol w:w="1530"/>
        <w:gridCol w:w="1588"/>
        <w:gridCol w:w="1789"/>
        <w:gridCol w:w="1790"/>
        <w:gridCol w:w="1789"/>
        <w:gridCol w:w="1795"/>
        <w:gridCol w:w="1794"/>
        <w:gridCol w:w="1780"/>
      </w:tblGrid>
      <w:tr w:rsidR="00EC1848" w:rsidRPr="00EC1848" w14:paraId="3C62953C" w14:textId="77777777" w:rsidTr="4DB19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5414420C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A37501D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530" w:type="dxa"/>
            <w:hideMark/>
          </w:tcPr>
          <w:p w14:paraId="4B4E0F0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588" w:type="dxa"/>
            <w:hideMark/>
          </w:tcPr>
          <w:p w14:paraId="3F942C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89" w:type="dxa"/>
          </w:tcPr>
          <w:p w14:paraId="6CE414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90" w:type="dxa"/>
          </w:tcPr>
          <w:p w14:paraId="4F3CF6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9" w:type="dxa"/>
          </w:tcPr>
          <w:p w14:paraId="2A1B0FA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5" w:type="dxa"/>
          </w:tcPr>
          <w:p w14:paraId="6CCEDED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4" w:type="dxa"/>
          </w:tcPr>
          <w:p w14:paraId="17C31C8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80" w:type="dxa"/>
          </w:tcPr>
          <w:p w14:paraId="372CDA2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6104BB31" w14:textId="77777777" w:rsidTr="4DB199D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hideMark/>
          </w:tcPr>
          <w:p w14:paraId="649841BE" w14:textId="4948C9F1" w:rsidR="000A7692" w:rsidRDefault="003C1280" w:rsidP="009372D2">
            <w:pPr>
              <w:pStyle w:val="TTCTText"/>
            </w:pPr>
            <w:r>
              <w:t>1 Introducing myself</w:t>
            </w:r>
          </w:p>
          <w:p w14:paraId="698DC97A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530" w:type="dxa"/>
          </w:tcPr>
          <w:p w14:paraId="4E65BE23" w14:textId="1DA35A48" w:rsidR="000A7692" w:rsidRPr="00EC1848" w:rsidRDefault="5530FB15" w:rsidP="4DB199DD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4DB199DD">
              <w:rPr>
                <w:color w:val="000000" w:themeColor="text1"/>
              </w:rPr>
              <w:t>Introductions</w:t>
            </w:r>
          </w:p>
        </w:tc>
        <w:tc>
          <w:tcPr>
            <w:tcW w:w="1588" w:type="dxa"/>
          </w:tcPr>
          <w:p w14:paraId="6B17D053" w14:textId="1D67CB53" w:rsidR="000A7692" w:rsidRPr="00EC1848" w:rsidRDefault="5530FB15" w:rsidP="4DB199D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4DB199DD">
              <w:rPr>
                <w:color w:val="000000" w:themeColor="text1"/>
              </w:rPr>
              <w:t>Numbers, age and birthday</w:t>
            </w:r>
          </w:p>
        </w:tc>
        <w:tc>
          <w:tcPr>
            <w:tcW w:w="1789" w:type="dxa"/>
          </w:tcPr>
          <w:p w14:paraId="0B2E3B4C" w14:textId="5DDE79E6" w:rsidR="000A7692" w:rsidRPr="00EC1848" w:rsidRDefault="5530FB15" w:rsidP="4DB199DD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4DB199DD">
              <w:rPr>
                <w:color w:val="000000" w:themeColor="text1"/>
              </w:rPr>
              <w:t xml:space="preserve">Infinitives and phrases </w:t>
            </w:r>
          </w:p>
        </w:tc>
        <w:tc>
          <w:tcPr>
            <w:tcW w:w="1790" w:type="dxa"/>
          </w:tcPr>
          <w:p w14:paraId="6E64E99B" w14:textId="2C08C1DE" w:rsidR="000A7692" w:rsidRPr="00EC1848" w:rsidRDefault="5530FB15" w:rsidP="4DB199D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4DB199DD">
              <w:rPr>
                <w:color w:val="000000" w:themeColor="text1"/>
              </w:rPr>
              <w:t xml:space="preserve">Opinions </w:t>
            </w:r>
          </w:p>
        </w:tc>
        <w:tc>
          <w:tcPr>
            <w:tcW w:w="1789" w:type="dxa"/>
          </w:tcPr>
          <w:p w14:paraId="447B87E2" w14:textId="6D9A57B4" w:rsidR="000A7692" w:rsidRPr="00EC1848" w:rsidRDefault="5530FB15" w:rsidP="4DB199DD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proofErr w:type="spellStart"/>
            <w:r w:rsidRPr="4DB199DD">
              <w:rPr>
                <w:color w:val="000000" w:themeColor="text1"/>
              </w:rPr>
              <w:t>Ir</w:t>
            </w:r>
            <w:proofErr w:type="spellEnd"/>
          </w:p>
          <w:p w14:paraId="69E63A1D" w14:textId="5A6D3CC6" w:rsidR="000A7692" w:rsidRPr="00EC1848" w:rsidRDefault="5530FB15" w:rsidP="4DB199DD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 w:rsidRPr="4DB199DD">
              <w:rPr>
                <w:color w:val="000000" w:themeColor="text1"/>
                <w:szCs w:val="20"/>
              </w:rPr>
              <w:t xml:space="preserve">Alphabet </w:t>
            </w:r>
          </w:p>
          <w:p w14:paraId="55699BE9" w14:textId="05512928" w:rsidR="000A7692" w:rsidRPr="00EC1848" w:rsidRDefault="5530FB15" w:rsidP="4DB199DD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 w:rsidRPr="4DB199DD">
              <w:rPr>
                <w:color w:val="000000" w:themeColor="text1"/>
                <w:szCs w:val="20"/>
              </w:rPr>
              <w:t>Questions</w:t>
            </w:r>
          </w:p>
        </w:tc>
        <w:tc>
          <w:tcPr>
            <w:tcW w:w="1795" w:type="dxa"/>
          </w:tcPr>
          <w:p w14:paraId="6721637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4" w:type="dxa"/>
          </w:tcPr>
          <w:p w14:paraId="3670408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5DAB6C7B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7A6E092A" w14:textId="77777777" w:rsidTr="4DB199D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hideMark/>
          </w:tcPr>
          <w:p w14:paraId="18F999B5" w14:textId="084B3220" w:rsidR="000A7692" w:rsidRDefault="003C1280" w:rsidP="009372D2">
            <w:pPr>
              <w:pStyle w:val="TTCTText"/>
            </w:pPr>
            <w:r>
              <w:t>2 Family</w:t>
            </w:r>
          </w:p>
          <w:p w14:paraId="42DA2DB1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530" w:type="dxa"/>
          </w:tcPr>
          <w:p w14:paraId="7AD4D870" w14:textId="7BA7C850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Siblings and family members</w:t>
            </w:r>
          </w:p>
        </w:tc>
        <w:tc>
          <w:tcPr>
            <w:tcW w:w="1588" w:type="dxa"/>
          </w:tcPr>
          <w:p w14:paraId="14B9121A" w14:textId="46A971F3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Colours and descriptions</w:t>
            </w:r>
          </w:p>
        </w:tc>
        <w:tc>
          <w:tcPr>
            <w:tcW w:w="1789" w:type="dxa"/>
          </w:tcPr>
          <w:p w14:paraId="68BC0088" w14:textId="47E87F82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Adjectives and plurals</w:t>
            </w:r>
          </w:p>
        </w:tc>
        <w:tc>
          <w:tcPr>
            <w:tcW w:w="1790" w:type="dxa"/>
          </w:tcPr>
          <w:p w14:paraId="51E25C03" w14:textId="200BF7CF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bing pets</w:t>
            </w:r>
          </w:p>
        </w:tc>
        <w:tc>
          <w:tcPr>
            <w:tcW w:w="1789" w:type="dxa"/>
          </w:tcPr>
          <w:p w14:paraId="34195C05" w14:textId="24F391B2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t>Typical dishes and skills</w:t>
            </w:r>
          </w:p>
        </w:tc>
        <w:tc>
          <w:tcPr>
            <w:tcW w:w="1795" w:type="dxa"/>
          </w:tcPr>
          <w:p w14:paraId="08E6ACA1" w14:textId="3873A25A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t>Culture (Christmas)</w:t>
            </w:r>
          </w:p>
        </w:tc>
        <w:tc>
          <w:tcPr>
            <w:tcW w:w="1794" w:type="dxa"/>
          </w:tcPr>
          <w:p w14:paraId="01EFA3A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0" w:type="dxa"/>
          </w:tcPr>
          <w:p w14:paraId="278A54B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2E60EE20" w14:textId="77777777" w:rsidTr="4DB199D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5FCD5EC4" w14:textId="0642F264" w:rsidR="000A7692" w:rsidRDefault="003C1280" w:rsidP="009372D2">
            <w:pPr>
              <w:pStyle w:val="TTCTText"/>
            </w:pPr>
            <w:r>
              <w:t>3 Hobbies and interests</w:t>
            </w:r>
          </w:p>
          <w:p w14:paraId="4B7A0B93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530" w:type="dxa"/>
          </w:tcPr>
          <w:p w14:paraId="7AF4139D" w14:textId="33955882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phrases</w:t>
            </w:r>
          </w:p>
          <w:p w14:paraId="2C6A9B78" w14:textId="77777777" w:rsidR="000A7692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rPr>
                <w:szCs w:val="20"/>
              </w:rPr>
              <w:t>Time</w:t>
            </w:r>
          </w:p>
          <w:p w14:paraId="4776B4B1" w14:textId="58D47D84" w:rsidR="00E45A61" w:rsidRPr="00EC1848" w:rsidRDefault="00E45A61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Memory techniques </w:t>
            </w:r>
          </w:p>
        </w:tc>
        <w:tc>
          <w:tcPr>
            <w:tcW w:w="1588" w:type="dxa"/>
          </w:tcPr>
          <w:p w14:paraId="47BD9172" w14:textId="77777777" w:rsidR="000A7692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bbies</w:t>
            </w:r>
          </w:p>
          <w:p w14:paraId="61491E5E" w14:textId="404F2B13" w:rsidR="008D63A0" w:rsidRPr="00EC1848" w:rsidRDefault="008D63A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orts </w:t>
            </w:r>
            <w:r w:rsidR="009E425B">
              <w:t xml:space="preserve">including culture: la pelota </w:t>
            </w:r>
            <w:proofErr w:type="spellStart"/>
            <w:r w:rsidR="009E425B">
              <w:t>vasca</w:t>
            </w:r>
            <w:proofErr w:type="spellEnd"/>
          </w:p>
        </w:tc>
        <w:tc>
          <w:tcPr>
            <w:tcW w:w="1789" w:type="dxa"/>
          </w:tcPr>
          <w:p w14:paraId="7C398477" w14:textId="64662D0A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rPr>
                <w:szCs w:val="20"/>
              </w:rPr>
              <w:t xml:space="preserve">Weather </w:t>
            </w:r>
          </w:p>
          <w:p w14:paraId="130CC2A1" w14:textId="25350C4C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5530FB15">
              <w:rPr>
                <w:szCs w:val="20"/>
              </w:rPr>
              <w:t>Cuando</w:t>
            </w:r>
            <w:proofErr w:type="spellEnd"/>
            <w:r w:rsidRPr="5530FB15">
              <w:rPr>
                <w:szCs w:val="20"/>
              </w:rPr>
              <w:t xml:space="preserve"> </w:t>
            </w:r>
          </w:p>
        </w:tc>
        <w:tc>
          <w:tcPr>
            <w:tcW w:w="1790" w:type="dxa"/>
          </w:tcPr>
          <w:p w14:paraId="1035879D" w14:textId="77777777" w:rsidR="000A7692" w:rsidRDefault="5530FB15" w:rsidP="4DB199DD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 w:rsidRPr="4DB199DD">
              <w:rPr>
                <w:color w:val="000000" w:themeColor="text1"/>
                <w:szCs w:val="20"/>
              </w:rPr>
              <w:t xml:space="preserve">Future plans  </w:t>
            </w:r>
          </w:p>
          <w:p w14:paraId="561B179E" w14:textId="12859D0B" w:rsidR="009E425B" w:rsidRPr="00EC1848" w:rsidRDefault="009E425B" w:rsidP="4DB199DD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Culture: la Tomati</w:t>
            </w:r>
            <w:r w:rsidR="00062534">
              <w:rPr>
                <w:color w:val="000000" w:themeColor="text1"/>
                <w:szCs w:val="20"/>
              </w:rPr>
              <w:t>n</w:t>
            </w:r>
            <w:r>
              <w:rPr>
                <w:color w:val="000000" w:themeColor="text1"/>
                <w:szCs w:val="20"/>
              </w:rPr>
              <w:t>a</w:t>
            </w:r>
          </w:p>
        </w:tc>
        <w:tc>
          <w:tcPr>
            <w:tcW w:w="1789" w:type="dxa"/>
          </w:tcPr>
          <w:p w14:paraId="63523295" w14:textId="5ED42251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Present progressive</w:t>
            </w:r>
          </w:p>
          <w:p w14:paraId="44274D9F" w14:textId="674ECD74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rPr>
                <w:szCs w:val="20"/>
              </w:rPr>
              <w:t xml:space="preserve">Opinions </w:t>
            </w:r>
          </w:p>
        </w:tc>
        <w:tc>
          <w:tcPr>
            <w:tcW w:w="1795" w:type="dxa"/>
          </w:tcPr>
          <w:p w14:paraId="6457CB1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4" w:type="dxa"/>
          </w:tcPr>
          <w:p w14:paraId="710621C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02EB378F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0334B08F" w14:textId="77777777" w:rsidTr="4DB199D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2598DEE6" w14:textId="4CF9346A" w:rsidR="000A7692" w:rsidRDefault="003C1280" w:rsidP="009372D2">
            <w:pPr>
              <w:pStyle w:val="TTCTText"/>
            </w:pPr>
            <w:r>
              <w:t>4 School</w:t>
            </w:r>
          </w:p>
          <w:p w14:paraId="7F0F5482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530" w:type="dxa"/>
          </w:tcPr>
          <w:p w14:paraId="1CB0CA25" w14:textId="1CD1CE5D" w:rsidR="000A7692" w:rsidRPr="00EC1848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jects opinions </w:t>
            </w:r>
          </w:p>
        </w:tc>
        <w:tc>
          <w:tcPr>
            <w:tcW w:w="1588" w:type="dxa"/>
          </w:tcPr>
          <w:p w14:paraId="305E88F8" w14:textId="632E443D" w:rsidR="000A7692" w:rsidRPr="00EC1848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tables</w:t>
            </w:r>
          </w:p>
          <w:p w14:paraId="3639EAC5" w14:textId="1B60255F" w:rsidR="000A7692" w:rsidRPr="00EC1848" w:rsidRDefault="5530FB15" w:rsidP="5530FB1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4D129A41">
              <w:rPr>
                <w:szCs w:val="20"/>
              </w:rPr>
              <w:t xml:space="preserve">Breaktime </w:t>
            </w:r>
          </w:p>
        </w:tc>
        <w:tc>
          <w:tcPr>
            <w:tcW w:w="1789" w:type="dxa"/>
          </w:tcPr>
          <w:p w14:paraId="3CCBEAD0" w14:textId="2D1D0110" w:rsidR="000A7692" w:rsidRPr="00EC1848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aster </w:t>
            </w:r>
          </w:p>
          <w:p w14:paraId="44EA8973" w14:textId="3DA990A0" w:rsidR="000A7692" w:rsidRPr="00EC1848" w:rsidRDefault="5530FB15" w:rsidP="5530FB1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rPr>
                <w:szCs w:val="20"/>
              </w:rPr>
              <w:t>Connectives</w:t>
            </w:r>
          </w:p>
          <w:p w14:paraId="66B746F8" w14:textId="6984D2E8" w:rsidR="000A7692" w:rsidRPr="00EC1848" w:rsidRDefault="5530FB15" w:rsidP="5530FB1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rPr>
                <w:szCs w:val="20"/>
              </w:rPr>
              <w:t xml:space="preserve">Future </w:t>
            </w:r>
          </w:p>
        </w:tc>
        <w:tc>
          <w:tcPr>
            <w:tcW w:w="1790" w:type="dxa"/>
          </w:tcPr>
          <w:p w14:paraId="18CA812F" w14:textId="52867D89" w:rsidR="000A7692" w:rsidRPr="00EC1848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ptions of school </w:t>
            </w:r>
          </w:p>
        </w:tc>
        <w:tc>
          <w:tcPr>
            <w:tcW w:w="1789" w:type="dxa"/>
          </w:tcPr>
          <w:p w14:paraId="481E63C1" w14:textId="73BB962D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achers</w:t>
            </w:r>
          </w:p>
          <w:p w14:paraId="11C459CC" w14:textId="0DA03F12" w:rsidR="000A7692" w:rsidRPr="00EC1848" w:rsidRDefault="5530FB15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530FB15">
              <w:rPr>
                <w:szCs w:val="20"/>
              </w:rPr>
              <w:t xml:space="preserve">Rules </w:t>
            </w:r>
          </w:p>
        </w:tc>
        <w:tc>
          <w:tcPr>
            <w:tcW w:w="1795" w:type="dxa"/>
          </w:tcPr>
          <w:p w14:paraId="6C181AD0" w14:textId="5A506910" w:rsidR="000A7692" w:rsidRPr="00EC1848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niform </w:t>
            </w:r>
          </w:p>
          <w:p w14:paraId="7F37A5E6" w14:textId="762B7ED4" w:rsidR="000A7692" w:rsidRPr="00EC1848" w:rsidRDefault="4D129A4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i check</w:t>
            </w:r>
          </w:p>
        </w:tc>
        <w:tc>
          <w:tcPr>
            <w:tcW w:w="1794" w:type="dxa"/>
          </w:tcPr>
          <w:p w14:paraId="19F823B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0" w:type="dxa"/>
          </w:tcPr>
          <w:p w14:paraId="19B950DB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355EFED4" w14:textId="77777777" w:rsidTr="4DB199D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78941E47" w14:textId="118F5EDC" w:rsidR="000A7692" w:rsidRDefault="003C1280" w:rsidP="009372D2">
            <w:pPr>
              <w:pStyle w:val="TTCTText"/>
            </w:pPr>
            <w:r>
              <w:t>5 Where I live</w:t>
            </w:r>
          </w:p>
          <w:p w14:paraId="339FDC18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530" w:type="dxa"/>
          </w:tcPr>
          <w:p w14:paraId="4BEDEDF0" w14:textId="179D071B" w:rsidR="000A7692" w:rsidRPr="00EC1848" w:rsidRDefault="4D129A41" w:rsidP="4D129A41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D129A41">
              <w:t xml:space="preserve">Where I live My village and opinions </w:t>
            </w:r>
          </w:p>
        </w:tc>
        <w:tc>
          <w:tcPr>
            <w:tcW w:w="1588" w:type="dxa"/>
          </w:tcPr>
          <w:p w14:paraId="729ABC2F" w14:textId="3D8FC62C" w:rsidR="000A7692" w:rsidRPr="00EC1848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my house</w:t>
            </w:r>
            <w:r w:rsidR="08A2E61B">
              <w:t xml:space="preserve"> </w:t>
            </w:r>
          </w:p>
        </w:tc>
        <w:tc>
          <w:tcPr>
            <w:tcW w:w="1789" w:type="dxa"/>
          </w:tcPr>
          <w:p w14:paraId="4F7FC0B3" w14:textId="391C4A0A" w:rsidR="000A7692" w:rsidRPr="00EC1848" w:rsidRDefault="5530FB15" w:rsidP="08A2E61B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y bedroom</w:t>
            </w:r>
            <w:r w:rsidR="08A2E61B">
              <w:t xml:space="preserve"> </w:t>
            </w:r>
          </w:p>
          <w:p w14:paraId="1ECE43BF" w14:textId="0CDAD9C9" w:rsidR="08A2E61B" w:rsidRDefault="08A2E61B" w:rsidP="08A2E61B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4D129A41">
              <w:rPr>
                <w:szCs w:val="20"/>
              </w:rPr>
              <w:t xml:space="preserve">Prepositions </w:t>
            </w:r>
          </w:p>
          <w:p w14:paraId="4145783E" w14:textId="1833F916" w:rsidR="000A7692" w:rsidRPr="00EC1848" w:rsidRDefault="4D129A41" w:rsidP="5530FB1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4D129A41">
              <w:rPr>
                <w:szCs w:val="20"/>
              </w:rPr>
              <w:t xml:space="preserve">Mini check </w:t>
            </w:r>
          </w:p>
        </w:tc>
        <w:tc>
          <w:tcPr>
            <w:tcW w:w="1790" w:type="dxa"/>
          </w:tcPr>
          <w:p w14:paraId="6D860935" w14:textId="0C8ACA50" w:rsidR="000A7692" w:rsidRPr="00ED1F37" w:rsidRDefault="5530FB15" w:rsidP="4D129A41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D1F37">
              <w:rPr>
                <w:color w:val="000000" w:themeColor="text1"/>
              </w:rPr>
              <w:t xml:space="preserve">In a city </w:t>
            </w:r>
          </w:p>
          <w:p w14:paraId="645473B1" w14:textId="35F53E69" w:rsidR="08A2E61B" w:rsidRDefault="08A2E61B" w:rsidP="08A2E61B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8A2E61B">
              <w:rPr>
                <w:szCs w:val="20"/>
              </w:rPr>
              <w:t xml:space="preserve">Countries </w:t>
            </w:r>
          </w:p>
          <w:p w14:paraId="475AB694" w14:textId="3A92F26C" w:rsidR="000A7692" w:rsidRPr="00EC1848" w:rsidRDefault="000A7692" w:rsidP="5530FB1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89" w:type="dxa"/>
          </w:tcPr>
          <w:p w14:paraId="44D3A977" w14:textId="6B5BF287" w:rsidR="000A7692" w:rsidRPr="00EC1848" w:rsidRDefault="08A2E61B" w:rsidP="4D129A41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D129A41">
              <w:t xml:space="preserve">Past tense </w:t>
            </w:r>
          </w:p>
          <w:p w14:paraId="11FFB634" w14:textId="3E9C7776" w:rsidR="000A7692" w:rsidRPr="00EC1848" w:rsidRDefault="4D129A41" w:rsidP="4D129A41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D129A41">
              <w:t>Past tense opinions</w:t>
            </w:r>
          </w:p>
          <w:p w14:paraId="6BD8C338" w14:textId="29D50876" w:rsidR="000A7692" w:rsidRPr="00EC1848" w:rsidRDefault="4D129A41" w:rsidP="4D129A41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D129A41">
              <w:t>3 tenses</w:t>
            </w:r>
          </w:p>
        </w:tc>
        <w:tc>
          <w:tcPr>
            <w:tcW w:w="1795" w:type="dxa"/>
          </w:tcPr>
          <w:p w14:paraId="1A28E82E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4" w:type="dxa"/>
          </w:tcPr>
          <w:p w14:paraId="7FAF956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6A05A80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1280" w:rsidRPr="00EC1848" w14:paraId="78F7517F" w14:textId="77777777" w:rsidTr="4DB199D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407D7EE0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4B930671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530" w:type="dxa"/>
          </w:tcPr>
          <w:p w14:paraId="6E123122" w14:textId="4EB79446" w:rsidR="003C1280" w:rsidRDefault="5530FB1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ulture </w:t>
            </w:r>
          </w:p>
          <w:p w14:paraId="7DF3AB5B" w14:textId="3B59E2E5" w:rsidR="003C1280" w:rsidRDefault="003C1280" w:rsidP="08A2E61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88" w:type="dxa"/>
          </w:tcPr>
          <w:p w14:paraId="5BD4816F" w14:textId="61FFC801" w:rsidR="003C1280" w:rsidRDefault="4D129A41" w:rsidP="4D129A41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ket and food and drink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5A39BBE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0" w:type="dxa"/>
            <w:shd w:val="clear" w:color="auto" w:fill="D9D9D9" w:themeFill="background1" w:themeFillShade="D9"/>
          </w:tcPr>
          <w:p w14:paraId="41C8F396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9" w:type="dxa"/>
            <w:shd w:val="clear" w:color="auto" w:fill="D9D9D9" w:themeFill="background1" w:themeFillShade="D9"/>
          </w:tcPr>
          <w:p w14:paraId="72A3D3E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  <w:shd w:val="clear" w:color="auto" w:fill="D9D9D9" w:themeFill="background1" w:themeFillShade="D9"/>
          </w:tcPr>
          <w:p w14:paraId="0D0B940D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0E27B00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0" w:type="dxa"/>
            <w:shd w:val="clear" w:color="auto" w:fill="D9D9D9" w:themeFill="background1" w:themeFillShade="D9"/>
          </w:tcPr>
          <w:p w14:paraId="60061E4C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AFD9C" w14:textId="77777777" w:rsidR="00F931B4" w:rsidRDefault="00F931B4" w:rsidP="00130829">
      <w:pPr>
        <w:pStyle w:val="TTCTText"/>
        <w:jc w:val="left"/>
      </w:pPr>
    </w:p>
    <w:p w14:paraId="4B94D5A5" w14:textId="77777777" w:rsidR="00F931B4" w:rsidRDefault="00F931B4" w:rsidP="00130829">
      <w:pPr>
        <w:pStyle w:val="TTCTText"/>
        <w:jc w:val="left"/>
      </w:pPr>
    </w:p>
    <w:p w14:paraId="3DEEC669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86C05" w14:textId="77777777" w:rsidR="003C1280" w:rsidRDefault="003C1280" w:rsidP="000D506B">
      <w:r>
        <w:separator/>
      </w:r>
    </w:p>
  </w:endnote>
  <w:endnote w:type="continuationSeparator" w:id="0">
    <w:p w14:paraId="4101652C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F31CB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EB80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F880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6B9AB" w14:textId="77777777" w:rsidR="003C1280" w:rsidRDefault="003C1280" w:rsidP="000D506B">
      <w:r>
        <w:separator/>
      </w:r>
    </w:p>
  </w:footnote>
  <w:footnote w:type="continuationSeparator" w:id="0">
    <w:p w14:paraId="45FB0818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0D506B" w:rsidRDefault="0037461E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3CBC8" w14:textId="77777777" w:rsidR="000D506B" w:rsidRPr="00D60A43" w:rsidRDefault="0037461E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C5471" w14:textId="77777777" w:rsidR="000D506B" w:rsidRDefault="0037461E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62534"/>
    <w:rsid w:val="0007060B"/>
    <w:rsid w:val="00084966"/>
    <w:rsid w:val="000A7692"/>
    <w:rsid w:val="000D506B"/>
    <w:rsid w:val="00130829"/>
    <w:rsid w:val="001377ED"/>
    <w:rsid w:val="00152CD2"/>
    <w:rsid w:val="001F749A"/>
    <w:rsid w:val="002B0F0E"/>
    <w:rsid w:val="00346A0A"/>
    <w:rsid w:val="0037461E"/>
    <w:rsid w:val="003C1280"/>
    <w:rsid w:val="003E0EE8"/>
    <w:rsid w:val="003F478A"/>
    <w:rsid w:val="004777FC"/>
    <w:rsid w:val="004A25D1"/>
    <w:rsid w:val="004B4115"/>
    <w:rsid w:val="004F0306"/>
    <w:rsid w:val="004F1DE5"/>
    <w:rsid w:val="00587AED"/>
    <w:rsid w:val="00601145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91F76"/>
    <w:rsid w:val="008D3DA2"/>
    <w:rsid w:val="008D63A0"/>
    <w:rsid w:val="008E3C90"/>
    <w:rsid w:val="0093212C"/>
    <w:rsid w:val="009372D2"/>
    <w:rsid w:val="00953AC8"/>
    <w:rsid w:val="00955925"/>
    <w:rsid w:val="00991DD1"/>
    <w:rsid w:val="009E425B"/>
    <w:rsid w:val="009E7F43"/>
    <w:rsid w:val="009F4176"/>
    <w:rsid w:val="00A340A1"/>
    <w:rsid w:val="00A93C05"/>
    <w:rsid w:val="00BB5F4F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45A61"/>
    <w:rsid w:val="00E566EB"/>
    <w:rsid w:val="00E95176"/>
    <w:rsid w:val="00EC1848"/>
    <w:rsid w:val="00ED1F37"/>
    <w:rsid w:val="00F02AD0"/>
    <w:rsid w:val="00F3491A"/>
    <w:rsid w:val="00F64939"/>
    <w:rsid w:val="00F931B4"/>
    <w:rsid w:val="00FF447C"/>
    <w:rsid w:val="08A2E61B"/>
    <w:rsid w:val="0D2AD09A"/>
    <w:rsid w:val="0E8793C1"/>
    <w:rsid w:val="19941674"/>
    <w:rsid w:val="1A1E28F2"/>
    <w:rsid w:val="1A7E4DB2"/>
    <w:rsid w:val="1B692700"/>
    <w:rsid w:val="20AEA722"/>
    <w:rsid w:val="24002A94"/>
    <w:rsid w:val="26B7F512"/>
    <w:rsid w:val="29022CD0"/>
    <w:rsid w:val="2A3852B3"/>
    <w:rsid w:val="2D2308B1"/>
    <w:rsid w:val="31F0024C"/>
    <w:rsid w:val="32EE0605"/>
    <w:rsid w:val="3383A9AC"/>
    <w:rsid w:val="3A641558"/>
    <w:rsid w:val="3D28A9B0"/>
    <w:rsid w:val="3D63245E"/>
    <w:rsid w:val="40490457"/>
    <w:rsid w:val="4355937E"/>
    <w:rsid w:val="47942658"/>
    <w:rsid w:val="488833AD"/>
    <w:rsid w:val="49E51BB1"/>
    <w:rsid w:val="4AE3A990"/>
    <w:rsid w:val="4D129A41"/>
    <w:rsid w:val="4DB199DD"/>
    <w:rsid w:val="4EC357C0"/>
    <w:rsid w:val="4F6BAEF6"/>
    <w:rsid w:val="51434086"/>
    <w:rsid w:val="5177D045"/>
    <w:rsid w:val="53985C7A"/>
    <w:rsid w:val="5530FB15"/>
    <w:rsid w:val="55CEBE18"/>
    <w:rsid w:val="57B88F77"/>
    <w:rsid w:val="58BB5235"/>
    <w:rsid w:val="58F968DF"/>
    <w:rsid w:val="5BDD1B76"/>
    <w:rsid w:val="5C1AF276"/>
    <w:rsid w:val="5D3ACDC3"/>
    <w:rsid w:val="5E2FCFED"/>
    <w:rsid w:val="5E89CAF1"/>
    <w:rsid w:val="60B6799C"/>
    <w:rsid w:val="60DA8E74"/>
    <w:rsid w:val="630672D6"/>
    <w:rsid w:val="63F11A4E"/>
    <w:rsid w:val="6763B061"/>
    <w:rsid w:val="6AF52A98"/>
    <w:rsid w:val="7152EE2D"/>
    <w:rsid w:val="73248426"/>
    <w:rsid w:val="749ACDA7"/>
    <w:rsid w:val="783A8E58"/>
    <w:rsid w:val="7A5C57D2"/>
    <w:rsid w:val="7E61B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2CA086A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7ADDE1C022845876F4CFAD0DFD748" ma:contentTypeVersion="2" ma:contentTypeDescription="Create a new document." ma:contentTypeScope="" ma:versionID="ebab813fea5e1ec3f55a1a3d7f868ef3">
  <xsd:schema xmlns:xsd="http://www.w3.org/2001/XMLSchema" xmlns:xs="http://www.w3.org/2001/XMLSchema" xmlns:p="http://schemas.microsoft.com/office/2006/metadata/properties" xmlns:ns2="fa9369b3-15e5-425f-b854-f19e500f8f87" targetNamespace="http://schemas.microsoft.com/office/2006/metadata/properties" ma:root="true" ma:fieldsID="ea24248b16d37387e815b3e4903ffbbc" ns2:_="">
    <xsd:import namespace="fa9369b3-15e5-425f-b854-f19e500f8f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69b3-15e5-425f-b854-f19e500f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681F81-5D70-4982-8655-0214E4466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369b3-15e5-425f-b854-f19e500f8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www.w3.org/XML/1998/namespace"/>
    <ds:schemaRef ds:uri="fa9369b3-15e5-425f-b854-f19e500f8f87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5</cp:revision>
  <dcterms:created xsi:type="dcterms:W3CDTF">2022-08-11T16:29:00Z</dcterms:created>
  <dcterms:modified xsi:type="dcterms:W3CDTF">2023-09-0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7ADDE1C022845876F4CFAD0DFD74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